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4192EF" w14:textId="6BC2307C" w:rsidR="00AE369A" w:rsidRDefault="00E628E1">
      <w:r>
        <w:t>Hello World…….Welcome to programming language !!</w:t>
      </w:r>
      <w:bookmarkStart w:id="0" w:name="_GoBack"/>
      <w:bookmarkEnd w:id="0"/>
    </w:p>
    <w:sectPr w:rsidR="00AE3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LM0NDE1NjM1MzNS0lEKTi0uzszPAykwrAUAb7tciiwAAAA="/>
  </w:docVars>
  <w:rsids>
    <w:rsidRoot w:val="00AE369A"/>
    <w:rsid w:val="00AE369A"/>
    <w:rsid w:val="00E6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ED5C2"/>
  <w15:chartTrackingRefBased/>
  <w15:docId w15:val="{5C6D5092-B46A-40D8-9497-DCD590FD3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lesh sharma</dc:creator>
  <cp:keywords/>
  <dc:description/>
  <cp:lastModifiedBy>thalesh sharma</cp:lastModifiedBy>
  <cp:revision>2</cp:revision>
  <dcterms:created xsi:type="dcterms:W3CDTF">2018-12-11T15:48:00Z</dcterms:created>
  <dcterms:modified xsi:type="dcterms:W3CDTF">2018-12-11T15:49:00Z</dcterms:modified>
</cp:coreProperties>
</file>